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42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7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6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267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bookmarkStart w:id="260" w:name="gráfico-de-barras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com ggplot2</w:t>
      </w:r>
    </w:p>
    <w:bookmarkEnd w:id="260"/>
    <w:bookmarkStart w:id="261" w:name="boxplot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boxplot com ggplot2</w:t>
      </w:r>
    </w:p>
    <w:bookmarkEnd w:id="261"/>
    <w:bookmarkStart w:id="262" w:name="histogram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Histograma com ggplot2</w:t>
      </w:r>
    </w:p>
    <w:bookmarkEnd w:id="262"/>
    <w:bookmarkStart w:id="263" w:name="gráfico-circular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com ggplot2</w:t>
      </w:r>
    </w:p>
    <w:bookmarkEnd w:id="263"/>
    <w:bookmarkStart w:id="26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64"/>
    <w:bookmarkStart w:id="265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65"/>
    <w:bookmarkStart w:id="266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bookmarkEnd w:id="266"/>
    <w:bookmarkEnd w:id="267"/>
    <w:bookmarkStart w:id="26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268"/>
    <w:bookmarkEnd w:id="269"/>
    <w:bookmarkEnd w:id="270"/>
    <w:bookmarkStart w:id="271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71"/>
    <w:bookmarkStart w:id="275" w:name="referências"/>
    <w:p>
      <w:pPr>
        <w:pStyle w:val="Heading1"/>
      </w:pPr>
      <w:r>
        <w:t xml:space="preserve">REFERÊNCIAS</w:t>
      </w:r>
    </w:p>
    <w:bookmarkStart w:id="274" w:name="refs"/>
    <w:bookmarkStart w:id="27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7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73"/>
    <w:bookmarkEnd w:id="274"/>
    <w:bookmarkEnd w:id="2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42" Target="media/rId242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7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7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01T18:09:11Z</dcterms:created>
  <dcterms:modified xsi:type="dcterms:W3CDTF">2023-07-01T18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1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